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53BFD" w14:textId="7DA4CA4F" w:rsidR="004578D0" w:rsidRPr="00E467A2" w:rsidRDefault="004578D0" w:rsidP="004578D0">
      <w:pPr>
        <w:rPr>
          <w:rFonts w:ascii="Times New Roman" w:hAnsi="Times New Roman" w:cs="Times New Roman"/>
          <w:b/>
        </w:rPr>
      </w:pPr>
      <w:r w:rsidRPr="00E467A2">
        <w:rPr>
          <w:rFonts w:ascii="Times New Roman" w:hAnsi="Times New Roman" w:cs="Times New Roman"/>
          <w:b/>
        </w:rPr>
        <w:t xml:space="preserve">In-Class </w:t>
      </w:r>
      <w:r w:rsidR="00E467A2" w:rsidRPr="00E467A2">
        <w:rPr>
          <w:rFonts w:ascii="Times New Roman" w:hAnsi="Times New Roman" w:cs="Times New Roman"/>
          <w:b/>
        </w:rPr>
        <w:t>Exercise for R Basics</w:t>
      </w:r>
    </w:p>
    <w:p w14:paraId="6D66AB5D" w14:textId="3B876E69" w:rsidR="00E467A2" w:rsidRDefault="000B112A" w:rsidP="000B112A">
      <w:pPr>
        <w:tabs>
          <w:tab w:val="left" w:pos="1526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035D6216" w14:textId="0E5BA8C8" w:rsidR="00B777F4" w:rsidRPr="00B777F4" w:rsidRDefault="00BA09D4" w:rsidP="00B777F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</w:t>
      </w:r>
      <w:r w:rsidR="00B777F4" w:rsidRPr="00B777F4">
        <w:rPr>
          <w:rFonts w:ascii="Times New Roman" w:hAnsi="Times New Roman" w:cs="Times New Roman"/>
        </w:rPr>
        <w:t xml:space="preserve"> 1: Understanding RStudio Interface</w:t>
      </w:r>
    </w:p>
    <w:p w14:paraId="30888FBB" w14:textId="0C19A241" w:rsidR="00B777F4" w:rsidRPr="00BA09D4" w:rsidRDefault="00B777F4" w:rsidP="00BA09D4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09D4">
        <w:rPr>
          <w:rFonts w:ascii="Times New Roman" w:hAnsi="Times New Roman" w:cs="Times New Roman"/>
        </w:rPr>
        <w:t>Open RStudio and identify the four main panes.</w:t>
      </w:r>
    </w:p>
    <w:p w14:paraId="01FEB315" w14:textId="5AC26482" w:rsidR="00B777F4" w:rsidRPr="00BA09D4" w:rsidRDefault="00BA09D4" w:rsidP="00BA09D4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stomize your</w:t>
      </w:r>
      <w:r w:rsidR="00006B4A">
        <w:rPr>
          <w:rFonts w:ascii="Times New Roman" w:hAnsi="Times New Roman" w:cs="Times New Roman"/>
        </w:rPr>
        <w:t xml:space="preserve"> RStudio Interface</w:t>
      </w:r>
    </w:p>
    <w:p w14:paraId="2328DE4F" w14:textId="2D1BD079" w:rsidR="00B777F4" w:rsidRPr="00BA09D4" w:rsidRDefault="00B777F4" w:rsidP="00BA09D4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A09D4">
        <w:rPr>
          <w:rFonts w:ascii="Times New Roman" w:hAnsi="Times New Roman" w:cs="Times New Roman"/>
        </w:rPr>
        <w:t>Open a new R script and save it as "</w:t>
      </w:r>
      <w:proofErr w:type="spellStart"/>
      <w:r w:rsidRPr="00BA09D4">
        <w:rPr>
          <w:rFonts w:ascii="Times New Roman" w:hAnsi="Times New Roman" w:cs="Times New Roman"/>
        </w:rPr>
        <w:t>FirstScript.R</w:t>
      </w:r>
      <w:proofErr w:type="spellEnd"/>
      <w:r w:rsidRPr="00BA09D4">
        <w:rPr>
          <w:rFonts w:ascii="Times New Roman" w:hAnsi="Times New Roman" w:cs="Times New Roman"/>
        </w:rPr>
        <w:t>".</w:t>
      </w:r>
    </w:p>
    <w:p w14:paraId="71E54095" w14:textId="77777777" w:rsidR="00B777F4" w:rsidRDefault="00B777F4" w:rsidP="00B777F4">
      <w:pPr>
        <w:rPr>
          <w:rFonts w:ascii="Times New Roman" w:hAnsi="Times New Roman" w:cs="Times New Roman"/>
        </w:rPr>
      </w:pPr>
    </w:p>
    <w:p w14:paraId="7C8619F4" w14:textId="5CF26DDC" w:rsidR="00284D1E" w:rsidRDefault="00284D1E" w:rsidP="003658F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</w:t>
      </w:r>
      <w:r w:rsidRPr="00B777F4">
        <w:rPr>
          <w:rFonts w:ascii="Times New Roman" w:hAnsi="Times New Roman" w:cs="Times New Roman"/>
        </w:rPr>
        <w:t xml:space="preserve"> </w:t>
      </w:r>
      <w:r w:rsidR="00B930C5">
        <w:rPr>
          <w:rFonts w:ascii="Times New Roman" w:hAnsi="Times New Roman" w:cs="Times New Roman"/>
        </w:rPr>
        <w:t>2</w:t>
      </w:r>
      <w:r w:rsidRPr="00B777F4">
        <w:rPr>
          <w:rFonts w:ascii="Times New Roman" w:hAnsi="Times New Roman" w:cs="Times New Roman"/>
        </w:rPr>
        <w:t>: Packages and Data Manipulation</w:t>
      </w:r>
    </w:p>
    <w:p w14:paraId="3906FDA8" w14:textId="031BEDE7" w:rsidR="003658F9" w:rsidRPr="003658F9" w:rsidRDefault="003658F9" w:rsidP="003658F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3658F9">
        <w:rPr>
          <w:rFonts w:ascii="Times New Roman" w:hAnsi="Times New Roman" w:cs="Times New Roman"/>
        </w:rPr>
        <w:t xml:space="preserve">nstall the packages recommended in The Epidemiologist R Handbook Chapter 5: </w:t>
      </w:r>
      <w:hyperlink r:id="rId5" w:history="1">
        <w:r w:rsidRPr="003658F9">
          <w:rPr>
            <w:rStyle w:val="Hyperlink"/>
            <w:rFonts w:ascii="Times New Roman" w:hAnsi="Times New Roman" w:cs="Times New Roman"/>
          </w:rPr>
          <w:t>https://epirhandbook.com/en/suggested-packages-1.html</w:t>
        </w:r>
      </w:hyperlink>
    </w:p>
    <w:p w14:paraId="5D85338B" w14:textId="63E0C7A1" w:rsidR="00B930C5" w:rsidRDefault="00B930C5" w:rsidP="00B930C5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the help function to learn about the </w:t>
      </w:r>
      <w:proofErr w:type="spellStart"/>
      <w:r>
        <w:rPr>
          <w:rFonts w:ascii="Times New Roman" w:hAnsi="Times New Roman" w:cs="Times New Roman"/>
        </w:rPr>
        <w:t>dply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gramStart"/>
      <w:r w:rsidR="00DF7BDE">
        <w:rPr>
          <w:rFonts w:ascii="Times New Roman" w:hAnsi="Times New Roman" w:cs="Times New Roman"/>
        </w:rPr>
        <w:t>package</w:t>
      </w:r>
      <w:proofErr w:type="gramEnd"/>
    </w:p>
    <w:p w14:paraId="5A173E1A" w14:textId="194DECB5" w:rsidR="00B930C5" w:rsidRPr="00DF7BDE" w:rsidRDefault="00B930C5" w:rsidP="00DA09C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DF7BDE">
        <w:rPr>
          <w:rFonts w:ascii="Times New Roman" w:hAnsi="Times New Roman" w:cs="Times New Roman"/>
        </w:rPr>
        <w:t xml:space="preserve">Look up the vignette for </w:t>
      </w:r>
      <w:r w:rsidR="00DF7BDE">
        <w:rPr>
          <w:rFonts w:ascii="Times New Roman" w:hAnsi="Times New Roman" w:cs="Times New Roman"/>
        </w:rPr>
        <w:t xml:space="preserve">using </w:t>
      </w:r>
      <w:r w:rsidRPr="00DF7BDE">
        <w:rPr>
          <w:rFonts w:ascii="Times New Roman" w:hAnsi="Times New Roman" w:cs="Times New Roman"/>
        </w:rPr>
        <w:t xml:space="preserve">the </w:t>
      </w:r>
      <w:proofErr w:type="spellStart"/>
      <w:r w:rsidRPr="00DF7BDE">
        <w:rPr>
          <w:rFonts w:ascii="Times New Roman" w:hAnsi="Times New Roman" w:cs="Times New Roman"/>
        </w:rPr>
        <w:t>dplyr</w:t>
      </w:r>
      <w:proofErr w:type="spellEnd"/>
      <w:r w:rsidRPr="00DF7BDE">
        <w:rPr>
          <w:rFonts w:ascii="Times New Roman" w:hAnsi="Times New Roman" w:cs="Times New Roman"/>
        </w:rPr>
        <w:t xml:space="preserve"> </w:t>
      </w:r>
      <w:proofErr w:type="gramStart"/>
      <w:r w:rsidR="00DF7BDE" w:rsidRPr="00DF7BDE">
        <w:rPr>
          <w:rFonts w:ascii="Times New Roman" w:hAnsi="Times New Roman" w:cs="Times New Roman"/>
        </w:rPr>
        <w:t>package</w:t>
      </w:r>
      <w:proofErr w:type="gramEnd"/>
      <w:r w:rsidR="00DF7BDE" w:rsidRPr="00DF7BDE">
        <w:rPr>
          <w:rFonts w:ascii="Times New Roman" w:hAnsi="Times New Roman" w:cs="Times New Roman"/>
        </w:rPr>
        <w:t xml:space="preserve"> </w:t>
      </w:r>
    </w:p>
    <w:p w14:paraId="37809863" w14:textId="77777777" w:rsidR="00284D1E" w:rsidRPr="00B777F4" w:rsidRDefault="00284D1E" w:rsidP="00B777F4">
      <w:pPr>
        <w:rPr>
          <w:rFonts w:ascii="Times New Roman" w:hAnsi="Times New Roman" w:cs="Times New Roman"/>
        </w:rPr>
      </w:pPr>
    </w:p>
    <w:p w14:paraId="02EB9AB4" w14:textId="33C6A105" w:rsidR="00B777F4" w:rsidRPr="00B777F4" w:rsidRDefault="00BA09D4" w:rsidP="00B777F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</w:t>
      </w:r>
      <w:r w:rsidR="00B777F4" w:rsidRPr="00B777F4">
        <w:rPr>
          <w:rFonts w:ascii="Times New Roman" w:hAnsi="Times New Roman" w:cs="Times New Roman"/>
        </w:rPr>
        <w:t xml:space="preserve"> </w:t>
      </w:r>
      <w:r w:rsidR="00DF7BDE">
        <w:rPr>
          <w:rFonts w:ascii="Times New Roman" w:hAnsi="Times New Roman" w:cs="Times New Roman"/>
        </w:rPr>
        <w:t>3</w:t>
      </w:r>
      <w:r w:rsidR="00B777F4" w:rsidRPr="00B777F4">
        <w:rPr>
          <w:rFonts w:ascii="Times New Roman" w:hAnsi="Times New Roman" w:cs="Times New Roman"/>
        </w:rPr>
        <w:t>: Basic Operations in R</w:t>
      </w:r>
    </w:p>
    <w:p w14:paraId="239AA78F" w14:textId="7AE1BDA5" w:rsidR="00B777F4" w:rsidRPr="00BA09D4" w:rsidRDefault="00B777F4" w:rsidP="00BA09D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BA09D4">
        <w:rPr>
          <w:rFonts w:ascii="Times New Roman" w:hAnsi="Times New Roman" w:cs="Times New Roman"/>
        </w:rPr>
        <w:t>Perform basic arithmetic operations: addition, subtraction, multiplication, and division.</w:t>
      </w:r>
    </w:p>
    <w:p w14:paraId="7F1AED51" w14:textId="201A52E5" w:rsidR="00B777F4" w:rsidRPr="00BA09D4" w:rsidRDefault="00B777F4" w:rsidP="00BA09D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BA09D4">
        <w:rPr>
          <w:rFonts w:ascii="Times New Roman" w:hAnsi="Times New Roman" w:cs="Times New Roman"/>
        </w:rPr>
        <w:t>Use the `</w:t>
      </w:r>
      <w:proofErr w:type="gramStart"/>
      <w:r w:rsidRPr="00BA09D4">
        <w:rPr>
          <w:rFonts w:ascii="Times New Roman" w:hAnsi="Times New Roman" w:cs="Times New Roman"/>
        </w:rPr>
        <w:t>sqrt(</w:t>
      </w:r>
      <w:proofErr w:type="gramEnd"/>
      <w:r w:rsidRPr="00BA09D4">
        <w:rPr>
          <w:rFonts w:ascii="Times New Roman" w:hAnsi="Times New Roman" w:cs="Times New Roman"/>
        </w:rPr>
        <w:t>)` function to find the square root of 64.</w:t>
      </w:r>
    </w:p>
    <w:p w14:paraId="470F4180" w14:textId="1AEB7D3A" w:rsidR="00B777F4" w:rsidRPr="00BA09D4" w:rsidRDefault="00B777F4" w:rsidP="00BA09D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BA09D4">
        <w:rPr>
          <w:rFonts w:ascii="Times New Roman" w:hAnsi="Times New Roman" w:cs="Times New Roman"/>
        </w:rPr>
        <w:t>Create a variable `x` and assign it a value of 10. Print the value of `x`.</w:t>
      </w:r>
    </w:p>
    <w:p w14:paraId="2F5095C1" w14:textId="77777777" w:rsidR="00B777F4" w:rsidRPr="00B777F4" w:rsidRDefault="00B777F4" w:rsidP="00B777F4">
      <w:pPr>
        <w:rPr>
          <w:rFonts w:ascii="Times New Roman" w:hAnsi="Times New Roman" w:cs="Times New Roman"/>
        </w:rPr>
      </w:pPr>
    </w:p>
    <w:p w14:paraId="418DE72D" w14:textId="5B73612C" w:rsidR="00B777F4" w:rsidRPr="00B777F4" w:rsidRDefault="00BA09D4" w:rsidP="00B777F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</w:t>
      </w:r>
      <w:r w:rsidR="00B777F4" w:rsidRPr="00B777F4">
        <w:rPr>
          <w:rFonts w:ascii="Times New Roman" w:hAnsi="Times New Roman" w:cs="Times New Roman"/>
        </w:rPr>
        <w:t xml:space="preserve"> </w:t>
      </w:r>
      <w:r w:rsidR="00DF7BDE">
        <w:rPr>
          <w:rFonts w:ascii="Times New Roman" w:hAnsi="Times New Roman" w:cs="Times New Roman"/>
        </w:rPr>
        <w:t>4</w:t>
      </w:r>
      <w:r w:rsidR="00B777F4" w:rsidRPr="00B777F4">
        <w:rPr>
          <w:rFonts w:ascii="Times New Roman" w:hAnsi="Times New Roman" w:cs="Times New Roman"/>
        </w:rPr>
        <w:t>: Working with Functions</w:t>
      </w:r>
    </w:p>
    <w:p w14:paraId="7BEA8FEC" w14:textId="2AC4996A" w:rsidR="00B777F4" w:rsidRPr="00BA09D4" w:rsidRDefault="00B777F4" w:rsidP="00BA09D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BA09D4">
        <w:rPr>
          <w:rFonts w:ascii="Times New Roman" w:hAnsi="Times New Roman" w:cs="Times New Roman"/>
        </w:rPr>
        <w:t>Use the `</w:t>
      </w:r>
      <w:proofErr w:type="gramStart"/>
      <w:r w:rsidRPr="00BA09D4">
        <w:rPr>
          <w:rFonts w:ascii="Times New Roman" w:hAnsi="Times New Roman" w:cs="Times New Roman"/>
        </w:rPr>
        <w:t>summary(</w:t>
      </w:r>
      <w:proofErr w:type="gramEnd"/>
      <w:r w:rsidRPr="00BA09D4">
        <w:rPr>
          <w:rFonts w:ascii="Times New Roman" w:hAnsi="Times New Roman" w:cs="Times New Roman"/>
        </w:rPr>
        <w:t>)` function to summarize a numeric vector of your choice.</w:t>
      </w:r>
    </w:p>
    <w:p w14:paraId="70A0441F" w14:textId="05FBC1B7" w:rsidR="00B777F4" w:rsidRPr="00BA09D4" w:rsidRDefault="00B777F4" w:rsidP="00BA09D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BA09D4">
        <w:rPr>
          <w:rFonts w:ascii="Times New Roman" w:hAnsi="Times New Roman" w:cs="Times New Roman"/>
        </w:rPr>
        <w:t>Create a simple function that takes two numbers as input and returns their sum.</w:t>
      </w:r>
    </w:p>
    <w:p w14:paraId="4F624EF9" w14:textId="7A744780" w:rsidR="00B777F4" w:rsidRPr="00BA09D4" w:rsidRDefault="00B777F4" w:rsidP="00BA09D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BA09D4">
        <w:rPr>
          <w:rFonts w:ascii="Times New Roman" w:hAnsi="Times New Roman" w:cs="Times New Roman"/>
        </w:rPr>
        <w:t>Use the function you created to find the sum of 5 and 10.</w:t>
      </w:r>
    </w:p>
    <w:p w14:paraId="1CFEA23A" w14:textId="77777777" w:rsidR="00B777F4" w:rsidRPr="00B777F4" w:rsidRDefault="00B777F4" w:rsidP="00B777F4">
      <w:pPr>
        <w:rPr>
          <w:rFonts w:ascii="Times New Roman" w:hAnsi="Times New Roman" w:cs="Times New Roman"/>
        </w:rPr>
      </w:pPr>
    </w:p>
    <w:p w14:paraId="6FA24BF5" w14:textId="625BA84D" w:rsidR="00B777F4" w:rsidRPr="00B777F4" w:rsidRDefault="00BA09D4" w:rsidP="00B777F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</w:t>
      </w:r>
      <w:r w:rsidR="00B777F4" w:rsidRPr="00B777F4">
        <w:rPr>
          <w:rFonts w:ascii="Times New Roman" w:hAnsi="Times New Roman" w:cs="Times New Roman"/>
        </w:rPr>
        <w:t xml:space="preserve"> 5: Creating Vectors and Data Frames</w:t>
      </w:r>
    </w:p>
    <w:p w14:paraId="4048DB62" w14:textId="1A6D027B" w:rsidR="00B777F4" w:rsidRPr="00BA09D4" w:rsidRDefault="00B777F4" w:rsidP="00BA09D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BA09D4">
        <w:rPr>
          <w:rFonts w:ascii="Times New Roman" w:hAnsi="Times New Roman" w:cs="Times New Roman"/>
        </w:rPr>
        <w:t>Create a numeric vector containing the first 10 even numbers.</w:t>
      </w:r>
    </w:p>
    <w:p w14:paraId="46150F4D" w14:textId="5C9A765D" w:rsidR="00B777F4" w:rsidRPr="00BA09D4" w:rsidRDefault="00B777F4" w:rsidP="00BA09D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BA09D4">
        <w:rPr>
          <w:rFonts w:ascii="Times New Roman" w:hAnsi="Times New Roman" w:cs="Times New Roman"/>
        </w:rPr>
        <w:t>Create a character vector containing the names of five fruits.</w:t>
      </w:r>
    </w:p>
    <w:p w14:paraId="30F8C880" w14:textId="17FAE930" w:rsidR="00B777F4" w:rsidRPr="00BA09D4" w:rsidRDefault="00B777F4" w:rsidP="00BA09D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BA09D4">
        <w:rPr>
          <w:rFonts w:ascii="Times New Roman" w:hAnsi="Times New Roman" w:cs="Times New Roman"/>
        </w:rPr>
        <w:t>Combine these two vectors into a data frame with appropriate column names.</w:t>
      </w:r>
    </w:p>
    <w:p w14:paraId="5330B3EF" w14:textId="701468D9" w:rsidR="00B777F4" w:rsidRPr="00BA09D4" w:rsidRDefault="00B777F4" w:rsidP="00BA09D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BA09D4">
        <w:rPr>
          <w:rFonts w:ascii="Times New Roman" w:hAnsi="Times New Roman" w:cs="Times New Roman"/>
        </w:rPr>
        <w:t>Add a logical vector to the data frame indicating whether each fruit is tropical (TRUE/FALSE).</w:t>
      </w:r>
    </w:p>
    <w:p w14:paraId="0E73C513" w14:textId="77777777" w:rsidR="00B777F4" w:rsidRPr="00B777F4" w:rsidRDefault="00B777F4" w:rsidP="00B777F4">
      <w:pPr>
        <w:rPr>
          <w:rFonts w:ascii="Times New Roman" w:hAnsi="Times New Roman" w:cs="Times New Roman"/>
        </w:rPr>
      </w:pPr>
    </w:p>
    <w:p w14:paraId="5CF9747D" w14:textId="0C3333B4" w:rsidR="004E258B" w:rsidRPr="00B777F4" w:rsidRDefault="004E258B" w:rsidP="00B777F4">
      <w:pPr>
        <w:rPr>
          <w:rFonts w:ascii="Times New Roman" w:hAnsi="Times New Roman" w:cs="Times New Roman"/>
        </w:rPr>
      </w:pPr>
    </w:p>
    <w:sectPr w:rsidR="004E258B" w:rsidRPr="00B777F4" w:rsidSect="00101F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32D5"/>
    <w:multiLevelType w:val="hybridMultilevel"/>
    <w:tmpl w:val="A31005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8F0572"/>
    <w:multiLevelType w:val="hybridMultilevel"/>
    <w:tmpl w:val="3782D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822BBA"/>
    <w:multiLevelType w:val="hybridMultilevel"/>
    <w:tmpl w:val="4FEA4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221B10"/>
    <w:multiLevelType w:val="hybridMultilevel"/>
    <w:tmpl w:val="063ED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641D99"/>
    <w:multiLevelType w:val="hybridMultilevel"/>
    <w:tmpl w:val="F9389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CB0417"/>
    <w:multiLevelType w:val="hybridMultilevel"/>
    <w:tmpl w:val="1E3433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4F1801"/>
    <w:multiLevelType w:val="hybridMultilevel"/>
    <w:tmpl w:val="2E68D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2723BF"/>
    <w:multiLevelType w:val="hybridMultilevel"/>
    <w:tmpl w:val="13D42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B63310"/>
    <w:multiLevelType w:val="hybridMultilevel"/>
    <w:tmpl w:val="7CDA4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FB583F"/>
    <w:multiLevelType w:val="hybridMultilevel"/>
    <w:tmpl w:val="6C6AB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FA62EC"/>
    <w:multiLevelType w:val="hybridMultilevel"/>
    <w:tmpl w:val="7368DB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787871">
    <w:abstractNumId w:val="4"/>
  </w:num>
  <w:num w:numId="2" w16cid:durableId="1580603502">
    <w:abstractNumId w:val="7"/>
  </w:num>
  <w:num w:numId="3" w16cid:durableId="1792359651">
    <w:abstractNumId w:val="5"/>
  </w:num>
  <w:num w:numId="4" w16cid:durableId="1227185474">
    <w:abstractNumId w:val="10"/>
  </w:num>
  <w:num w:numId="5" w16cid:durableId="1693191792">
    <w:abstractNumId w:val="1"/>
  </w:num>
  <w:num w:numId="6" w16cid:durableId="1301887441">
    <w:abstractNumId w:val="6"/>
  </w:num>
  <w:num w:numId="7" w16cid:durableId="1634946078">
    <w:abstractNumId w:val="0"/>
  </w:num>
  <w:num w:numId="8" w16cid:durableId="360321015">
    <w:abstractNumId w:val="2"/>
  </w:num>
  <w:num w:numId="9" w16cid:durableId="1611205136">
    <w:abstractNumId w:val="8"/>
  </w:num>
  <w:num w:numId="10" w16cid:durableId="2144694729">
    <w:abstractNumId w:val="9"/>
  </w:num>
  <w:num w:numId="11" w16cid:durableId="18920347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Dc1sDAxNjE3NbVU0lEKTi0uzszPAykwrAUA3z0HUSwAAAA="/>
  </w:docVars>
  <w:rsids>
    <w:rsidRoot w:val="004578D0"/>
    <w:rsid w:val="00006B4A"/>
    <w:rsid w:val="00021BED"/>
    <w:rsid w:val="00043F07"/>
    <w:rsid w:val="00066BF5"/>
    <w:rsid w:val="000B112A"/>
    <w:rsid w:val="000B2716"/>
    <w:rsid w:val="000D04D7"/>
    <w:rsid w:val="000D68D2"/>
    <w:rsid w:val="000F1689"/>
    <w:rsid w:val="000F2E6E"/>
    <w:rsid w:val="00101FD1"/>
    <w:rsid w:val="00102850"/>
    <w:rsid w:val="001057D7"/>
    <w:rsid w:val="00117069"/>
    <w:rsid w:val="00125D8D"/>
    <w:rsid w:val="00152674"/>
    <w:rsid w:val="00160E06"/>
    <w:rsid w:val="00184EE4"/>
    <w:rsid w:val="001A5CCD"/>
    <w:rsid w:val="001D28D3"/>
    <w:rsid w:val="001D6781"/>
    <w:rsid w:val="001E237A"/>
    <w:rsid w:val="001F230B"/>
    <w:rsid w:val="0022081A"/>
    <w:rsid w:val="002214BD"/>
    <w:rsid w:val="00224382"/>
    <w:rsid w:val="002372C2"/>
    <w:rsid w:val="0024155F"/>
    <w:rsid w:val="00263D24"/>
    <w:rsid w:val="002654A9"/>
    <w:rsid w:val="00265B0E"/>
    <w:rsid w:val="00284D1E"/>
    <w:rsid w:val="002856D4"/>
    <w:rsid w:val="00293AC6"/>
    <w:rsid w:val="002A7709"/>
    <w:rsid w:val="002B1F4E"/>
    <w:rsid w:val="002C69B4"/>
    <w:rsid w:val="002E2C9C"/>
    <w:rsid w:val="00304BF6"/>
    <w:rsid w:val="003172F8"/>
    <w:rsid w:val="00322842"/>
    <w:rsid w:val="00327478"/>
    <w:rsid w:val="003378A2"/>
    <w:rsid w:val="003526B3"/>
    <w:rsid w:val="003532AE"/>
    <w:rsid w:val="003605DF"/>
    <w:rsid w:val="003658F9"/>
    <w:rsid w:val="0036635A"/>
    <w:rsid w:val="00374674"/>
    <w:rsid w:val="00375FCC"/>
    <w:rsid w:val="00390A8D"/>
    <w:rsid w:val="003B4356"/>
    <w:rsid w:val="003E0622"/>
    <w:rsid w:val="003E0B88"/>
    <w:rsid w:val="003E6B8F"/>
    <w:rsid w:val="003F32BA"/>
    <w:rsid w:val="003F3745"/>
    <w:rsid w:val="00443BA0"/>
    <w:rsid w:val="00444EBB"/>
    <w:rsid w:val="004578D0"/>
    <w:rsid w:val="00470481"/>
    <w:rsid w:val="00481F49"/>
    <w:rsid w:val="00491B0C"/>
    <w:rsid w:val="00493927"/>
    <w:rsid w:val="004C7AC9"/>
    <w:rsid w:val="004D00BC"/>
    <w:rsid w:val="004D3747"/>
    <w:rsid w:val="004E004B"/>
    <w:rsid w:val="004E258B"/>
    <w:rsid w:val="004E3026"/>
    <w:rsid w:val="004E4454"/>
    <w:rsid w:val="004F42DE"/>
    <w:rsid w:val="004F63CB"/>
    <w:rsid w:val="00527F02"/>
    <w:rsid w:val="005442D9"/>
    <w:rsid w:val="00552848"/>
    <w:rsid w:val="00553F23"/>
    <w:rsid w:val="005566E5"/>
    <w:rsid w:val="00566F15"/>
    <w:rsid w:val="00573DCC"/>
    <w:rsid w:val="005832EB"/>
    <w:rsid w:val="005848DB"/>
    <w:rsid w:val="00584A9D"/>
    <w:rsid w:val="005A08EB"/>
    <w:rsid w:val="005A4CAB"/>
    <w:rsid w:val="005A710A"/>
    <w:rsid w:val="005C158B"/>
    <w:rsid w:val="005C24DD"/>
    <w:rsid w:val="005D4333"/>
    <w:rsid w:val="005F7BEF"/>
    <w:rsid w:val="00616CE9"/>
    <w:rsid w:val="006312C4"/>
    <w:rsid w:val="006417EA"/>
    <w:rsid w:val="00645B42"/>
    <w:rsid w:val="006545F4"/>
    <w:rsid w:val="00667D8B"/>
    <w:rsid w:val="00686DDB"/>
    <w:rsid w:val="006A3152"/>
    <w:rsid w:val="006B6458"/>
    <w:rsid w:val="006D16D9"/>
    <w:rsid w:val="006D1D4E"/>
    <w:rsid w:val="006D5D27"/>
    <w:rsid w:val="006F5851"/>
    <w:rsid w:val="00715D66"/>
    <w:rsid w:val="0074169A"/>
    <w:rsid w:val="00751F4F"/>
    <w:rsid w:val="0076321D"/>
    <w:rsid w:val="0076522C"/>
    <w:rsid w:val="007765A5"/>
    <w:rsid w:val="00776FC0"/>
    <w:rsid w:val="007858DD"/>
    <w:rsid w:val="007B1D05"/>
    <w:rsid w:val="007B2259"/>
    <w:rsid w:val="007B29F2"/>
    <w:rsid w:val="007B356D"/>
    <w:rsid w:val="007C653C"/>
    <w:rsid w:val="007D03F5"/>
    <w:rsid w:val="007D32D8"/>
    <w:rsid w:val="008037B5"/>
    <w:rsid w:val="00814A3D"/>
    <w:rsid w:val="00827C7C"/>
    <w:rsid w:val="00884470"/>
    <w:rsid w:val="008A0827"/>
    <w:rsid w:val="008A1081"/>
    <w:rsid w:val="008A110D"/>
    <w:rsid w:val="008C1DA2"/>
    <w:rsid w:val="008C444E"/>
    <w:rsid w:val="008E46CD"/>
    <w:rsid w:val="008F419A"/>
    <w:rsid w:val="008F4CBC"/>
    <w:rsid w:val="008F611A"/>
    <w:rsid w:val="0090102F"/>
    <w:rsid w:val="00906C79"/>
    <w:rsid w:val="00937F16"/>
    <w:rsid w:val="00941FBA"/>
    <w:rsid w:val="00944CF3"/>
    <w:rsid w:val="00946D9F"/>
    <w:rsid w:val="00954612"/>
    <w:rsid w:val="00970DFC"/>
    <w:rsid w:val="00975EA8"/>
    <w:rsid w:val="009A4C66"/>
    <w:rsid w:val="009A740E"/>
    <w:rsid w:val="009B3BA3"/>
    <w:rsid w:val="009B5760"/>
    <w:rsid w:val="00A22D6B"/>
    <w:rsid w:val="00A2422A"/>
    <w:rsid w:val="00A243D9"/>
    <w:rsid w:val="00A316B3"/>
    <w:rsid w:val="00A869D9"/>
    <w:rsid w:val="00A976FD"/>
    <w:rsid w:val="00AB5A67"/>
    <w:rsid w:val="00AB6CA8"/>
    <w:rsid w:val="00AC3DA3"/>
    <w:rsid w:val="00AD06D4"/>
    <w:rsid w:val="00B03132"/>
    <w:rsid w:val="00B04CAB"/>
    <w:rsid w:val="00B17413"/>
    <w:rsid w:val="00B32A72"/>
    <w:rsid w:val="00B358F1"/>
    <w:rsid w:val="00B36E6C"/>
    <w:rsid w:val="00B3762D"/>
    <w:rsid w:val="00B45C8F"/>
    <w:rsid w:val="00B5417A"/>
    <w:rsid w:val="00B55C2F"/>
    <w:rsid w:val="00B57306"/>
    <w:rsid w:val="00B7634D"/>
    <w:rsid w:val="00B777F4"/>
    <w:rsid w:val="00B83FAB"/>
    <w:rsid w:val="00B930C5"/>
    <w:rsid w:val="00BA09D4"/>
    <w:rsid w:val="00BC41F7"/>
    <w:rsid w:val="00BD3AAA"/>
    <w:rsid w:val="00BD5B88"/>
    <w:rsid w:val="00BF67F3"/>
    <w:rsid w:val="00C01D45"/>
    <w:rsid w:val="00C12803"/>
    <w:rsid w:val="00C222A5"/>
    <w:rsid w:val="00C3560E"/>
    <w:rsid w:val="00C56E35"/>
    <w:rsid w:val="00C7077F"/>
    <w:rsid w:val="00C84111"/>
    <w:rsid w:val="00CA39B8"/>
    <w:rsid w:val="00CA4509"/>
    <w:rsid w:val="00CB70E0"/>
    <w:rsid w:val="00CC622C"/>
    <w:rsid w:val="00CD038C"/>
    <w:rsid w:val="00CF11DD"/>
    <w:rsid w:val="00CF25FB"/>
    <w:rsid w:val="00D120ED"/>
    <w:rsid w:val="00D144D7"/>
    <w:rsid w:val="00D255BC"/>
    <w:rsid w:val="00D55331"/>
    <w:rsid w:val="00D73BFE"/>
    <w:rsid w:val="00D8064A"/>
    <w:rsid w:val="00D80AF5"/>
    <w:rsid w:val="00D85868"/>
    <w:rsid w:val="00D8615F"/>
    <w:rsid w:val="00D97229"/>
    <w:rsid w:val="00DF7BDE"/>
    <w:rsid w:val="00E079D6"/>
    <w:rsid w:val="00E2414A"/>
    <w:rsid w:val="00E33881"/>
    <w:rsid w:val="00E4166F"/>
    <w:rsid w:val="00E457B7"/>
    <w:rsid w:val="00E467A2"/>
    <w:rsid w:val="00E57EA1"/>
    <w:rsid w:val="00E6190F"/>
    <w:rsid w:val="00E96A34"/>
    <w:rsid w:val="00EA395B"/>
    <w:rsid w:val="00EC4DAE"/>
    <w:rsid w:val="00ED2969"/>
    <w:rsid w:val="00EF1952"/>
    <w:rsid w:val="00EF3962"/>
    <w:rsid w:val="00F03DC7"/>
    <w:rsid w:val="00F1278C"/>
    <w:rsid w:val="00F17395"/>
    <w:rsid w:val="00F173F0"/>
    <w:rsid w:val="00F17DDA"/>
    <w:rsid w:val="00F211AF"/>
    <w:rsid w:val="00F34B1C"/>
    <w:rsid w:val="00F53252"/>
    <w:rsid w:val="00F7686F"/>
    <w:rsid w:val="00F8393F"/>
    <w:rsid w:val="00F90F07"/>
    <w:rsid w:val="00FA0CC5"/>
    <w:rsid w:val="00FA2CBF"/>
    <w:rsid w:val="00FA5AB7"/>
    <w:rsid w:val="00FA7857"/>
    <w:rsid w:val="00FB0863"/>
    <w:rsid w:val="00FD01AF"/>
    <w:rsid w:val="00FE22E0"/>
    <w:rsid w:val="00FF6703"/>
    <w:rsid w:val="00FF7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088F9"/>
  <w15:chartTrackingRefBased/>
  <w15:docId w15:val="{1B65C0A0-089A-1D44-9966-A193F5BA9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8D0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9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038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D038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44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4470"/>
    <w:rPr>
      <w:rFonts w:ascii="Courier New" w:eastAsia="Times New Roman" w:hAnsi="Courier New" w:cs="Courier New"/>
      <w:sz w:val="20"/>
      <w:szCs w:val="20"/>
    </w:rPr>
  </w:style>
  <w:style w:type="character" w:customStyle="1" w:styleId="fu">
    <w:name w:val="fu"/>
    <w:basedOn w:val="DefaultParagraphFont"/>
    <w:rsid w:val="00884470"/>
  </w:style>
  <w:style w:type="character" w:customStyle="1" w:styleId="op">
    <w:name w:val="op"/>
    <w:basedOn w:val="DefaultParagraphFont"/>
    <w:rsid w:val="00884470"/>
  </w:style>
  <w:style w:type="character" w:customStyle="1" w:styleId="st">
    <w:name w:val="st"/>
    <w:basedOn w:val="DefaultParagraphFont"/>
    <w:rsid w:val="00884470"/>
  </w:style>
  <w:style w:type="character" w:styleId="FollowedHyperlink">
    <w:name w:val="FollowedHyperlink"/>
    <w:basedOn w:val="DefaultParagraphFont"/>
    <w:uiPriority w:val="99"/>
    <w:semiHidden/>
    <w:unhideWhenUsed/>
    <w:rsid w:val="00814A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72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pirhandbook.com/en/suggested-packages-1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ef9f489-e0a0-4eeb-87cc-3a526112fd0d}" enabled="0" method="" siteId="{9ef9f489-e0a0-4eeb-87cc-3a526112fd0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quis Hawkins</dc:creator>
  <cp:keywords/>
  <dc:description/>
  <cp:lastModifiedBy>Hawkins, Marquis</cp:lastModifiedBy>
  <cp:revision>3</cp:revision>
  <dcterms:created xsi:type="dcterms:W3CDTF">2023-09-07T01:06:00Z</dcterms:created>
  <dcterms:modified xsi:type="dcterms:W3CDTF">2023-09-07T01:07:00Z</dcterms:modified>
</cp:coreProperties>
</file>